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44"/>
        <w:gridCol w:w="2168"/>
      </w:tblGrid>
      <w:tr w:rsidR="00B24869" w:rsidRPr="00B24869" w:rsidTr="002B20BF">
        <w:tc>
          <w:tcPr>
            <w:tcW w:w="68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541A64" w:rsidP="00C66575">
            <w:pPr>
              <w:suppressAutoHyphens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Title</w:t>
            </w:r>
            <w:r w:rsidR="002B20BF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nd code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C66575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Planning of animal farms</w:t>
            </w:r>
            <w:r w:rsidR="002B20BF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,         MTMAL 7015A</w:t>
            </w:r>
          </w:p>
        </w:tc>
        <w:tc>
          <w:tcPr>
            <w:tcW w:w="22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2B20BF" w:rsidP="00C54265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CTS </w:t>
            </w:r>
            <w:r w:rsidR="00541A64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Credit</w:t>
            </w: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Points</w:t>
            </w:r>
            <w:r w:rsidR="00A419F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C54265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541A64" w:rsidP="00C54265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Type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compulsory 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750658" w:rsidP="0039094A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Ratio of theory and practice: 100</w:t>
            </w:r>
            <w:r w:rsidR="003E691C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/</w:t>
            </w: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00</w:t>
            </w:r>
            <w:r w:rsidR="00F61DDC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="0039094A" w:rsidRPr="00B24869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>redit%)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39094A" w:rsidP="00750658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and number of classes per semester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hour(s)</w:t>
            </w:r>
            <w:r w:rsidR="00670EC9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lecture and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hour(s) practice per </w:t>
            </w: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semester</w:t>
            </w:r>
            <w:r w:rsidR="002B20BF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, </w:t>
            </w:r>
            <w:r w:rsidR="002B20BF" w:rsidRPr="00B24869">
              <w:rPr>
                <w:rFonts w:ascii="Arial" w:hAnsi="Arial" w:cs="Arial"/>
                <w:sz w:val="22"/>
                <w:szCs w:val="22"/>
                <w:lang w:val="en-GB"/>
              </w:rPr>
              <w:t>2 lectures and 0 practices per week</w:t>
            </w:r>
            <w:r w:rsidR="00734257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39094A" w:rsidP="00750658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of exam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exam 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39094A" w:rsidP="0039094A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Subject in the curriculum</w:t>
            </w:r>
            <w:r w:rsidR="00A419F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1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semester </w:t>
            </w:r>
          </w:p>
        </w:tc>
      </w:tr>
      <w:tr w:rsidR="00B24869" w:rsidRPr="00B24869" w:rsidTr="002B20BF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Preliminary requirements</w:t>
            </w:r>
            <w:r w:rsidR="00A419F6" w:rsidRPr="00B24869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B2486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3E691C" w:rsidRPr="00B24869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</w:p>
        </w:tc>
      </w:tr>
    </w:tbl>
    <w:p w:rsidR="00A419F6" w:rsidRPr="00B24869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B24869" w:rsidRPr="00B24869" w:rsidTr="0084342F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B24869" w:rsidRDefault="00640576" w:rsidP="002B20BF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Summary of content</w:t>
            </w:r>
            <w:r w:rsidR="00B03C6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</w:t>
            </w:r>
            <w:r w:rsidR="00B03C66" w:rsidRPr="00B24869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heory</w:t>
            </w:r>
            <w:r w:rsidR="003E691C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The aim of the course is to </w:t>
            </w:r>
            <w:r w:rsidR="00145508" w:rsidRPr="00B24869">
              <w:rPr>
                <w:rFonts w:ascii="Arial" w:hAnsi="Arial" w:cs="Arial"/>
                <w:sz w:val="22"/>
                <w:szCs w:val="22"/>
                <w:lang w:val="en-GB"/>
              </w:rPr>
              <w:t>learn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the construction</w:t>
            </w:r>
            <w:r w:rsidR="0084666C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and structural elements of the building</w:t>
            </w:r>
            <w:r w:rsidR="002B20BF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used in animal husbandry,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to describe the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animal husbandry. At the end of the course students </w:t>
            </w:r>
            <w:r w:rsidR="002B20BF" w:rsidRPr="00B24869">
              <w:rPr>
                <w:rFonts w:ascii="Arial" w:hAnsi="Arial" w:cs="Arial"/>
                <w:sz w:val="22"/>
                <w:szCs w:val="22"/>
                <w:lang w:val="en-GB"/>
              </w:rPr>
              <w:t>will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be able to control the operation of the machines and </w:t>
            </w:r>
            <w:r w:rsidR="00145508" w:rsidRPr="00B24869">
              <w:rPr>
                <w:rFonts w:ascii="Arial" w:hAnsi="Arial" w:cs="Arial"/>
                <w:sz w:val="22"/>
                <w:szCs w:val="22"/>
                <w:lang w:val="en-GB"/>
              </w:rPr>
              <w:t>control workflow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in animal husbandry.</w:t>
            </w:r>
          </w:p>
        </w:tc>
      </w:tr>
      <w:tr w:rsidR="00B24869" w:rsidRPr="00B24869" w:rsidTr="0084342F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B24869" w:rsidRDefault="00B03C66" w:rsidP="00B03C66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Course objectives</w:t>
            </w:r>
            <w:r w:rsidR="002B20BF" w:rsidRPr="00B24869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:rsidR="00B03C66" w:rsidRPr="00B24869" w:rsidRDefault="00B03C66" w:rsidP="003E691C">
            <w:pPr>
              <w:suppressAutoHyphens/>
              <w:ind w:left="34"/>
              <w:jc w:val="both"/>
              <w:rPr>
                <w:rStyle w:val="st"/>
                <w:rFonts w:ascii="Arial" w:hAnsi="Arial" w:cs="Arial"/>
                <w:sz w:val="22"/>
                <w:szCs w:val="22"/>
                <w:lang w:val="en-GB"/>
              </w:rPr>
            </w:pP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Types of agricultural buildings</w:t>
            </w:r>
          </w:p>
          <w:p w:rsidR="00262B4C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 constructions.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 materials</w:t>
            </w:r>
            <w:r w:rsidR="00262B4C"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 S</w:t>
            </w:r>
            <w:r w:rsidR="00517982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ervices. Water supply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ystem</w:t>
            </w:r>
            <w:r w:rsidR="00517982"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 for preparation of feed</w:t>
            </w:r>
          </w:p>
          <w:p w:rsidR="00750658" w:rsidRPr="00B24869" w:rsidRDefault="00517982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</w:t>
            </w:r>
            <w:r w:rsidR="00145508" w:rsidRPr="00B24869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and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145508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for cattle keeping.</w:t>
            </w:r>
          </w:p>
          <w:p w:rsidR="00750658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F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eeding and drinking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equipment for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>cattle keeping</w:t>
            </w:r>
          </w:p>
          <w:p w:rsidR="00750658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Milking machines and their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750658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milking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unit 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>and milk handling unit.</w:t>
            </w:r>
          </w:p>
          <w:p w:rsidR="00750658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ig keeping.</w:t>
            </w: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Feeding and drinking equipment for pig keeping.</w:t>
            </w:r>
          </w:p>
          <w:p w:rsidR="00750658" w:rsidRPr="00B24869" w:rsidRDefault="00262B4C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oultry farming.</w:t>
            </w:r>
          </w:p>
          <w:p w:rsidR="00750658" w:rsidRPr="00B24869" w:rsidRDefault="00145508" w:rsidP="00750658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Feeding and drinking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oultry farming.</w:t>
            </w:r>
          </w:p>
          <w:p w:rsidR="00B03C66" w:rsidRPr="00B24869" w:rsidRDefault="00262B4C" w:rsidP="00262B4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Building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="00750658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sheep keeping.</w:t>
            </w:r>
          </w:p>
        </w:tc>
      </w:tr>
      <w:tr w:rsidR="00B24869" w:rsidRPr="00B24869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B24869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Literature</w:t>
            </w:r>
            <w:r w:rsidR="003E72C4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, handbooks</w:t>
            </w:r>
            <w:r w:rsidR="00A419F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B24869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in English</w:t>
            </w:r>
            <w:r w:rsidR="003E72C4" w:rsidRPr="00B24869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</w:p>
        </w:tc>
      </w:tr>
      <w:tr w:rsidR="00B24869" w:rsidRPr="00B24869" w:rsidTr="0084342F"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750658" w:rsidRPr="00B24869" w:rsidRDefault="00750658" w:rsidP="00750658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Brian Bell: Farm Machinery ISBN 1903366682 </w:t>
            </w:r>
          </w:p>
          <w:p w:rsidR="00750658" w:rsidRPr="00B24869" w:rsidRDefault="00750658" w:rsidP="00750658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 Böttinger: Grundlagen der Landtechnik</w:t>
            </w:r>
          </w:p>
          <w:p w:rsidR="00B03C66" w:rsidRPr="00B24869" w:rsidRDefault="00750658" w:rsidP="00750658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John Carrol: Tractors and Farm Machinery ISBN-13: 978-0754826583</w:t>
            </w:r>
          </w:p>
        </w:tc>
      </w:tr>
      <w:tr w:rsidR="00B24869" w:rsidRPr="00B24869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5252F7" w:rsidRPr="00B24869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Competencies gained</w:t>
            </w:r>
            <w:r w:rsidR="00726128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726128" w:rsidRPr="00B2486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(acc. to the Regulation on training and outcome </w:t>
            </w:r>
            <w:r w:rsidR="00726128" w:rsidRPr="00B24869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requirements)</w:t>
            </w:r>
          </w:p>
        </w:tc>
      </w:tr>
      <w:tr w:rsidR="00B24869" w:rsidRPr="00B24869" w:rsidTr="0084342F">
        <w:trPr>
          <w:trHeight w:val="296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A419F6" w:rsidRPr="00B24869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</w:t>
            </w:r>
            <w:r w:rsidR="003D49F9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750658" w:rsidRPr="00B24869" w:rsidRDefault="00750658" w:rsidP="00750658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tudents will learn the general and specific char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>acteristics of their expertise.</w:t>
            </w:r>
          </w:p>
          <w:p w:rsidR="00B03C66" w:rsidRPr="00B24869" w:rsidRDefault="00750658" w:rsidP="00750658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tudents learn about the connection between the field and related disciplines.</w:t>
            </w:r>
          </w:p>
          <w:p w:rsidR="00A419F6" w:rsidRPr="00B24869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</w:t>
            </w:r>
            <w:r w:rsidR="003D49F9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9D5E95" w:rsidRPr="00B24869" w:rsidRDefault="004507DC" w:rsidP="009D5E95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Students </w:t>
            </w:r>
            <w:r w:rsidR="00C66575" w:rsidRPr="00B24869">
              <w:rPr>
                <w:rFonts w:ascii="Arial" w:hAnsi="Arial" w:cs="Arial"/>
                <w:sz w:val="22"/>
                <w:szCs w:val="22"/>
                <w:lang w:val="en-GB"/>
              </w:rPr>
              <w:t>identify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special professional problems with a versatile, interdisciplinary approach.</w:t>
            </w:r>
          </w:p>
          <w:p w:rsidR="00B03C66" w:rsidRPr="00B24869" w:rsidRDefault="004507DC" w:rsidP="009D5E95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tudents explore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theoretical and practical background</w:t>
            </w:r>
            <w:r w:rsidR="002B20BF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kill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5D5A4F" w:rsidRPr="00B24869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</w:t>
            </w:r>
            <w:r w:rsidR="005D5A4F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B4676F" w:rsidRPr="00B24869" w:rsidRDefault="004507DC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tudents bring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the</w:t>
            </w:r>
            <w:r w:rsidR="00C66575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latest expertise to their </w:t>
            </w:r>
            <w:r w:rsidR="009D5E95" w:rsidRPr="00B24869">
              <w:rPr>
                <w:rFonts w:ascii="Arial" w:hAnsi="Arial" w:cs="Arial"/>
                <w:sz w:val="22"/>
                <w:szCs w:val="22"/>
                <w:lang w:val="en-GB"/>
              </w:rPr>
              <w:t>own development.</w:t>
            </w:r>
          </w:p>
          <w:p w:rsidR="005D5A4F" w:rsidRPr="00B24869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</w:t>
            </w:r>
            <w:r w:rsidR="005D5A4F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B4676F" w:rsidRPr="00B24869" w:rsidRDefault="009D5E95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Students plan and perform their activities independently</w:t>
            </w:r>
            <w:r w:rsidR="004507DC"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</w:tbl>
    <w:p w:rsidR="00A419F6" w:rsidRPr="00B24869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B24869" w:rsidRPr="00B24869" w:rsidTr="002B20BF">
        <w:trPr>
          <w:trHeight w:val="338"/>
        </w:trPr>
        <w:tc>
          <w:tcPr>
            <w:tcW w:w="9038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B24869" w:rsidRDefault="00685940" w:rsidP="00750658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lecturer</w:t>
            </w:r>
            <w:r w:rsidR="00A419F6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750658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Dr. Hagymássy Zoltán</w:t>
            </w:r>
          </w:p>
        </w:tc>
      </w:tr>
    </w:tbl>
    <w:p w:rsidR="00457587" w:rsidRPr="00B24869" w:rsidRDefault="00457587" w:rsidP="005D5A4F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B24869" w:rsidRPr="00B24869" w:rsidTr="00076D5C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B24869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Terms of course completion</w:t>
            </w:r>
            <w:r w:rsidR="00655F39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B24869" w:rsidRPr="00B24869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B24869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Completing assignments / exercises</w:t>
            </w:r>
          </w:p>
          <w:p w:rsidR="00685940" w:rsidRPr="00B24869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Submitting essay</w:t>
            </w:r>
          </w:p>
          <w:p w:rsidR="003E72C4" w:rsidRPr="00B24869" w:rsidRDefault="003E72C4" w:rsidP="008F50B1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Giving presentation</w:t>
            </w:r>
          </w:p>
        </w:tc>
      </w:tr>
      <w:tr w:rsidR="00B24869" w:rsidRPr="00B24869" w:rsidTr="001E6F92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B24869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Form of examination:</w:t>
            </w:r>
            <w:bookmarkStart w:id="0" w:name="_GoBack"/>
            <w:bookmarkEnd w:id="0"/>
          </w:p>
        </w:tc>
      </w:tr>
      <w:tr w:rsidR="00B24869" w:rsidRPr="00B24869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B24869" w:rsidRDefault="004507DC" w:rsidP="002B20BF">
            <w:pPr>
              <w:pStyle w:val="Listaszerbekezds"/>
              <w:numPr>
                <w:ilvl w:val="0"/>
                <w:numId w:val="20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Completing exercise</w:t>
            </w:r>
          </w:p>
        </w:tc>
      </w:tr>
      <w:tr w:rsidR="00B24869" w:rsidRPr="00B24869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B24869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Requirement(s) to get signature</w:t>
            </w:r>
            <w:r w:rsidR="001E6F92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B24869" w:rsidRPr="00B24869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B24869" w:rsidRDefault="004507DC" w:rsidP="002B20BF">
            <w:pPr>
              <w:pStyle w:val="Listaszerbekezds"/>
              <w:numPr>
                <w:ilvl w:val="0"/>
                <w:numId w:val="19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Giving presentation</w:t>
            </w:r>
          </w:p>
        </w:tc>
      </w:tr>
    </w:tbl>
    <w:p w:rsidR="009C1BD2" w:rsidRPr="00B24869" w:rsidRDefault="009C1BD2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B24869" w:rsidRPr="00B24869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B24869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Exam questions</w:t>
            </w:r>
            <w:r w:rsidR="00655F39" w:rsidRPr="00B24869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B24869" w:rsidRPr="00B24869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types of agricultural buildings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building constructions. 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building materials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building Services. Water supply system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equipment for the preparation of feed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building and equipment for cattle keeping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feeding and drinking equipment for cattle keeping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milking machines and their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:rsidR="002A0062" w:rsidRPr="00B24869" w:rsidRDefault="00C66575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</w:t>
            </w:r>
            <w:r w:rsidR="002A0062"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milking unit and milk handling unit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buildings 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ig keeping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>Introduce the feeding and drinking equipment for pig keeping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building 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oultry farming.</w:t>
            </w:r>
          </w:p>
          <w:p w:rsidR="002A0062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feeding and drinking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poultry farming.</w:t>
            </w:r>
          </w:p>
          <w:p w:rsidR="00E3426F" w:rsidRPr="00B24869" w:rsidRDefault="002A0062" w:rsidP="002A0062">
            <w:pPr>
              <w:pStyle w:val="Listaszerbekezds"/>
              <w:numPr>
                <w:ilvl w:val="0"/>
                <w:numId w:val="21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Introduce the building and </w:t>
            </w:r>
            <w:r w:rsidR="008F50B1" w:rsidRPr="00B24869">
              <w:rPr>
                <w:rFonts w:ascii="Arial" w:hAnsi="Arial" w:cs="Arial"/>
                <w:sz w:val="22"/>
                <w:szCs w:val="22"/>
                <w:lang w:val="en-GB"/>
              </w:rPr>
              <w:t>equipment’s</w:t>
            </w:r>
            <w:r w:rsidRPr="00B24869">
              <w:rPr>
                <w:rFonts w:ascii="Arial" w:hAnsi="Arial" w:cs="Arial"/>
                <w:sz w:val="22"/>
                <w:szCs w:val="22"/>
                <w:lang w:val="en-GB"/>
              </w:rPr>
              <w:t xml:space="preserve"> of sheep keeping.</w:t>
            </w:r>
          </w:p>
          <w:p w:rsidR="00685940" w:rsidRPr="00B24869" w:rsidRDefault="00685940" w:rsidP="002A0062">
            <w:pPr>
              <w:pStyle w:val="Listaszerbekezds"/>
              <w:suppressAutoHyphens/>
              <w:ind w:left="75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9F7177" w:rsidRPr="00B24869" w:rsidRDefault="009F7177" w:rsidP="005D5A4F">
      <w:pPr>
        <w:rPr>
          <w:rFonts w:ascii="Arial" w:hAnsi="Arial" w:cs="Arial"/>
          <w:sz w:val="22"/>
          <w:szCs w:val="22"/>
        </w:rPr>
      </w:pPr>
    </w:p>
    <w:sectPr w:rsidR="009F7177" w:rsidRPr="00B24869" w:rsidSect="00FD57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3809" w:rsidRDefault="00DA3809" w:rsidP="00A419F6">
      <w:r>
        <w:separator/>
      </w:r>
    </w:p>
  </w:endnote>
  <w:endnote w:type="continuationSeparator" w:id="0">
    <w:p w:rsidR="00DA3809" w:rsidRDefault="00DA3809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3809" w:rsidRDefault="00DA3809" w:rsidP="00A419F6">
      <w:r>
        <w:separator/>
      </w:r>
    </w:p>
  </w:footnote>
  <w:footnote w:type="continuationSeparator" w:id="0">
    <w:p w:rsidR="00DA3809" w:rsidRDefault="00DA3809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6" w15:restartNumberingAfterBreak="0">
    <w:nsid w:val="45CD075E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8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1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3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B057AA"/>
    <w:multiLevelType w:val="hybridMultilevel"/>
    <w:tmpl w:val="C544761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7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8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9" w15:restartNumberingAfterBreak="0">
    <w:nsid w:val="773C79AD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17"/>
  </w:num>
  <w:num w:numId="2">
    <w:abstractNumId w:val="16"/>
  </w:num>
  <w:num w:numId="3">
    <w:abstractNumId w:val="2"/>
  </w:num>
  <w:num w:numId="4">
    <w:abstractNumId w:val="5"/>
  </w:num>
  <w:num w:numId="5">
    <w:abstractNumId w:val="15"/>
  </w:num>
  <w:num w:numId="6">
    <w:abstractNumId w:val="10"/>
  </w:num>
  <w:num w:numId="7">
    <w:abstractNumId w:val="18"/>
  </w:num>
  <w:num w:numId="8">
    <w:abstractNumId w:val="1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12"/>
  </w:num>
  <w:num w:numId="14">
    <w:abstractNumId w:val="20"/>
  </w:num>
  <w:num w:numId="15">
    <w:abstractNumId w:val="11"/>
  </w:num>
  <w:num w:numId="16">
    <w:abstractNumId w:val="0"/>
  </w:num>
  <w:num w:numId="17">
    <w:abstractNumId w:val="13"/>
  </w:num>
  <w:num w:numId="18">
    <w:abstractNumId w:val="9"/>
  </w:num>
  <w:num w:numId="19">
    <w:abstractNumId w:val="6"/>
  </w:num>
  <w:num w:numId="20">
    <w:abstractNumId w:val="19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QxszSzNLQ0NzFR0lEKTi0uzszPAykwrAUA26FtZiwAAAA=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E3C9E"/>
    <w:rsid w:val="000E47D8"/>
    <w:rsid w:val="00127065"/>
    <w:rsid w:val="001344A4"/>
    <w:rsid w:val="00145508"/>
    <w:rsid w:val="001569F5"/>
    <w:rsid w:val="00183246"/>
    <w:rsid w:val="00193FD3"/>
    <w:rsid w:val="001A231A"/>
    <w:rsid w:val="001B73C8"/>
    <w:rsid w:val="001C7240"/>
    <w:rsid w:val="001D1153"/>
    <w:rsid w:val="001E1516"/>
    <w:rsid w:val="001E1BBC"/>
    <w:rsid w:val="001E6F92"/>
    <w:rsid w:val="00212277"/>
    <w:rsid w:val="00227EDA"/>
    <w:rsid w:val="00232BB0"/>
    <w:rsid w:val="00243A85"/>
    <w:rsid w:val="00262B4C"/>
    <w:rsid w:val="002953E4"/>
    <w:rsid w:val="00297F11"/>
    <w:rsid w:val="002A0062"/>
    <w:rsid w:val="002B0789"/>
    <w:rsid w:val="002B0BC3"/>
    <w:rsid w:val="002B20BF"/>
    <w:rsid w:val="002B3EB2"/>
    <w:rsid w:val="00320917"/>
    <w:rsid w:val="00330D93"/>
    <w:rsid w:val="003635C1"/>
    <w:rsid w:val="00370380"/>
    <w:rsid w:val="00376868"/>
    <w:rsid w:val="0039094A"/>
    <w:rsid w:val="003D49F9"/>
    <w:rsid w:val="003D5E46"/>
    <w:rsid w:val="003E691C"/>
    <w:rsid w:val="003E72C4"/>
    <w:rsid w:val="003E79C9"/>
    <w:rsid w:val="00433DFE"/>
    <w:rsid w:val="00447934"/>
    <w:rsid w:val="004507DC"/>
    <w:rsid w:val="00457587"/>
    <w:rsid w:val="004708EB"/>
    <w:rsid w:val="00494C83"/>
    <w:rsid w:val="004A4D6E"/>
    <w:rsid w:val="004A7FE7"/>
    <w:rsid w:val="004B4862"/>
    <w:rsid w:val="004D22B5"/>
    <w:rsid w:val="004D5103"/>
    <w:rsid w:val="004D7BCB"/>
    <w:rsid w:val="00517982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40576"/>
    <w:rsid w:val="006553D8"/>
    <w:rsid w:val="00655F39"/>
    <w:rsid w:val="00657A38"/>
    <w:rsid w:val="00670EC9"/>
    <w:rsid w:val="00685940"/>
    <w:rsid w:val="006A399D"/>
    <w:rsid w:val="006C4789"/>
    <w:rsid w:val="006D5679"/>
    <w:rsid w:val="00717978"/>
    <w:rsid w:val="00726128"/>
    <w:rsid w:val="00734257"/>
    <w:rsid w:val="00750658"/>
    <w:rsid w:val="0075233F"/>
    <w:rsid w:val="007C5672"/>
    <w:rsid w:val="00807F65"/>
    <w:rsid w:val="0084342F"/>
    <w:rsid w:val="0084666C"/>
    <w:rsid w:val="00862E4D"/>
    <w:rsid w:val="00864BFE"/>
    <w:rsid w:val="00870FFA"/>
    <w:rsid w:val="008B6754"/>
    <w:rsid w:val="008F50B1"/>
    <w:rsid w:val="00983A30"/>
    <w:rsid w:val="0099460F"/>
    <w:rsid w:val="009A2566"/>
    <w:rsid w:val="009C1BD2"/>
    <w:rsid w:val="009D060E"/>
    <w:rsid w:val="009D5E95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E1601"/>
    <w:rsid w:val="00AE20E8"/>
    <w:rsid w:val="00B03C66"/>
    <w:rsid w:val="00B24869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D5AA7"/>
    <w:rsid w:val="00BE334C"/>
    <w:rsid w:val="00C54265"/>
    <w:rsid w:val="00C66575"/>
    <w:rsid w:val="00C73CA3"/>
    <w:rsid w:val="00C76B2D"/>
    <w:rsid w:val="00C84872"/>
    <w:rsid w:val="00CA66AE"/>
    <w:rsid w:val="00CF2082"/>
    <w:rsid w:val="00CF3353"/>
    <w:rsid w:val="00CF338A"/>
    <w:rsid w:val="00D56C9C"/>
    <w:rsid w:val="00D61B8E"/>
    <w:rsid w:val="00D932AF"/>
    <w:rsid w:val="00DA3809"/>
    <w:rsid w:val="00DB29D4"/>
    <w:rsid w:val="00DC3221"/>
    <w:rsid w:val="00E3426F"/>
    <w:rsid w:val="00E43CE0"/>
    <w:rsid w:val="00E75103"/>
    <w:rsid w:val="00E87691"/>
    <w:rsid w:val="00EB0DCB"/>
    <w:rsid w:val="00ED2FAA"/>
    <w:rsid w:val="00ED7E2B"/>
    <w:rsid w:val="00EF1901"/>
    <w:rsid w:val="00F35A40"/>
    <w:rsid w:val="00F52893"/>
    <w:rsid w:val="00F61DDC"/>
    <w:rsid w:val="00F7722C"/>
    <w:rsid w:val="00FD5797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FFFF33-D8B5-4B79-BDC0-4CB40CB7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CA4A5-4389-48C0-A593-04DABC828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3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7-08-31T09:09:00Z</cp:lastPrinted>
  <dcterms:created xsi:type="dcterms:W3CDTF">2019-10-16T10:28:00Z</dcterms:created>
  <dcterms:modified xsi:type="dcterms:W3CDTF">2019-11-20T11:05:00Z</dcterms:modified>
</cp:coreProperties>
</file>